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949" w:rsidRDefault="00272949" w:rsidP="00272949">
      <w:pPr>
        <w:spacing w:after="0" w:line="240" w:lineRule="auto"/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</w:pPr>
      <w:proofErr w:type="spellStart"/>
      <w:r w:rsidRPr="00093ED9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Mẫu</w:t>
      </w:r>
      <w:proofErr w:type="spellEnd"/>
      <w:r w:rsidRPr="00093ED9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 xml:space="preserve"> </w:t>
      </w:r>
      <w:proofErr w:type="spellStart"/>
      <w:r w:rsidRPr="00093ED9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số</w:t>
      </w:r>
      <w:proofErr w:type="spellEnd"/>
      <w:r w:rsidRPr="00093ED9"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 xml:space="preserve">02: </w:t>
      </w:r>
      <w:proofErr w:type="spellStart"/>
      <w:r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Bản</w:t>
      </w:r>
      <w:proofErr w:type="spellEnd"/>
      <w:r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mô</w:t>
      </w:r>
      <w:proofErr w:type="spellEnd"/>
      <w:r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  <w:t>tả</w:t>
      </w:r>
      <w:proofErr w:type="spellEnd"/>
    </w:p>
    <w:p w:rsidR="00272949" w:rsidRDefault="00272949" w:rsidP="00272949">
      <w:pPr>
        <w:spacing w:after="0" w:line="240" w:lineRule="auto"/>
        <w:rPr>
          <w:rFonts w:ascii="Times New Roman" w:eastAsia="Times New Roman" w:hAnsi="Times New Roman" w:cs="Times New Roman"/>
          <w:b/>
          <w:i/>
          <w:color w:val="000000"/>
          <w:sz w:val="26"/>
          <w:szCs w:val="26"/>
        </w:rPr>
      </w:pPr>
    </w:p>
    <w:p w:rsidR="00272949" w:rsidRDefault="00272949" w:rsidP="00272949">
      <w:pPr>
        <w:tabs>
          <w:tab w:val="left" w:leader="dot" w:pos="9072"/>
        </w:tabs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A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Tên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Dự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án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</w:t>
      </w:r>
      <w:r w:rsidRPr="003E7DB7">
        <w:rPr>
          <w:rFonts w:ascii="Times New Roman" w:eastAsia="Times New Roman" w:hAnsi="Times New Roman" w:cs="Times New Roman"/>
          <w:i/>
          <w:sz w:val="26"/>
          <w:szCs w:val="26"/>
        </w:rPr>
        <w:t>(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ghi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như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tên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đăng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ký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trong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phiếu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đăng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ký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dự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spellStart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thi</w:t>
      </w:r>
      <w:proofErr w:type="spellEnd"/>
      <w:r w:rsidRPr="003E7DB7">
        <w:rPr>
          <w:rStyle w:val="Emphasis"/>
          <w:rFonts w:ascii="Times New Roman" w:hAnsi="Times New Roman" w:cs="Times New Roman"/>
          <w:sz w:val="26"/>
          <w:szCs w:val="26"/>
          <w:shd w:val="clear" w:color="auto" w:fill="FFFFFF"/>
        </w:rPr>
        <w:t>)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: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ab/>
      </w:r>
    </w:p>
    <w:p w:rsidR="00272949" w:rsidRDefault="00272949" w:rsidP="00272949">
      <w:pPr>
        <w:tabs>
          <w:tab w:val="left" w:leader="dot" w:pos="9072"/>
        </w:tabs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ab/>
      </w:r>
    </w:p>
    <w:p w:rsidR="00272949" w:rsidRPr="00E54709" w:rsidRDefault="00272949" w:rsidP="0027294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C.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Mô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tả</w:t>
      </w:r>
      <w:proofErr w:type="spellEnd"/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:</w:t>
      </w:r>
      <w:bookmarkStart w:id="0" w:name="_GoBack"/>
      <w:bookmarkEnd w:id="0"/>
    </w:p>
    <w:p w:rsidR="00272949" w:rsidRPr="00791D1D" w:rsidRDefault="00261DCB" w:rsidP="00791D1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iê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a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á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ươ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sư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̃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dụ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ươ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áp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ặ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e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ruyề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là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u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i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rự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iê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oa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uy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i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ếu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có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iều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gườ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o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u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lú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i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ô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ghe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ế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á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uộ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o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ượ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Ngoài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ra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có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thê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thuê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tổng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đài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chăm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sóc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khách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hàng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phương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pháp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này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mang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lại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sư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chuyên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nhiệp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hơn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cho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Nhưng</w:t>
      </w:r>
      <w:proofErr w:type="spellEnd"/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, chi phí</w:t>
      </w:r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kha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́ là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tốn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kém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va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phức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tạp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trong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việc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trao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đổi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thông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tin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đặt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hẹn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với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 w:rsidR="00451DCA"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>.</w:t>
      </w:r>
      <w:r w:rsidRPr="00791D1D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</w:p>
    <w:p w:rsidR="00451DCA" w:rsidRDefault="00791D1D" w:rsidP="00261DC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Do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́</w:t>
      </w:r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chúng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tôi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quyết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định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xây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dựng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hê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nhận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cuộc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gọi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tư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động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cho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Hê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sẽ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tư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động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>nhận</w:t>
      </w:r>
      <w:proofErr w:type="spellEnd"/>
      <w:r w:rsidR="00451DCA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cuộc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gọi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tư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va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sắp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xếp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lịch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cho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 w:rsidR="000D5EE9">
        <w:rPr>
          <w:rFonts w:ascii="Times New Roman" w:eastAsia="Times New Roman" w:hAnsi="Times New Roman" w:cs="Times New Roman"/>
          <w:color w:val="000000"/>
          <w:sz w:val="26"/>
          <w:szCs w:val="26"/>
        </w:rPr>
        <w:t>.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có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sư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ay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ổ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iơ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sẽ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ư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ộ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ô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á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h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̃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ặ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e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ò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ô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̃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rơ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xe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lịc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sư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ủ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 w:rsidR="00CE7C44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</w:p>
    <w:p w:rsidR="00E54709" w:rsidRDefault="00E54709" w:rsidP="00261DC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ặ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e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chi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iệ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o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à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ọ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ầy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u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ho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ơ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à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iây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ả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ồ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la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ế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qua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ặ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e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Sau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ó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sẽ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íc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ủ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ă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ô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g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SpeechToTex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sắp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xếp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lịc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e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ả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ồ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ế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qua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la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ă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ô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g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extToSpeec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a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́,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sẽ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ử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è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SMS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h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.</w:t>
      </w:r>
    </w:p>
    <w:p w:rsidR="00CE7C44" w:rsidRPr="00261DCB" w:rsidRDefault="00CE7C44" w:rsidP="00261DCB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iệc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sư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dụ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ê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̣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ố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ủ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hú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ô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sẽ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iúp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iế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iệ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hờ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ia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, chi phí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h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va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̀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là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ho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phò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khám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rơ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̉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ê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iệ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đại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hơ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trong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mắt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bệnh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nhân</w:t>
      </w:r>
      <w:proofErr w:type="spellEnd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.</w:t>
      </w:r>
    </w:p>
    <w:p w:rsidR="00261DCB" w:rsidRPr="00FD6CE4" w:rsidRDefault="00261DCB" w:rsidP="002729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6"/>
        <w:gridCol w:w="2852"/>
        <w:gridCol w:w="3094"/>
      </w:tblGrid>
      <w:tr w:rsidR="00272949" w:rsidTr="00496B8E">
        <w:tc>
          <w:tcPr>
            <w:tcW w:w="3312" w:type="dxa"/>
          </w:tcPr>
          <w:p w:rsidR="00272949" w:rsidRPr="0064632F" w:rsidRDefault="00272949" w:rsidP="00496B8E">
            <w:pPr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</w:p>
        </w:tc>
        <w:tc>
          <w:tcPr>
            <w:tcW w:w="3019" w:type="dxa"/>
          </w:tcPr>
          <w:p w:rsidR="00272949" w:rsidRPr="0064632F" w:rsidRDefault="00272949" w:rsidP="00496B8E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3240" w:type="dxa"/>
          </w:tcPr>
          <w:p w:rsidR="00272949" w:rsidRPr="0064632F" w:rsidRDefault="00272949" w:rsidP="00496B8E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64632F">
              <w:rPr>
                <w:rFonts w:ascii="Times New Roman" w:hAnsi="Times New Roman" w:cs="Times New Roman"/>
                <w:b/>
                <w:sz w:val="26"/>
                <w:szCs w:val="26"/>
              </w:rPr>
              <w:t>TÁC GIẢ</w:t>
            </w:r>
          </w:p>
          <w:p w:rsidR="00272949" w:rsidRPr="0064632F" w:rsidRDefault="00272949" w:rsidP="00496B8E">
            <w:pPr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>(</w:t>
            </w:r>
            <w:proofErr w:type="spellStart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>Đại</w:t>
            </w:r>
            <w:proofErr w:type="spellEnd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>diện</w:t>
            </w:r>
            <w:proofErr w:type="spellEnd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>nhóm</w:t>
            </w:r>
            <w:proofErr w:type="spellEnd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>tác</w:t>
            </w:r>
            <w:proofErr w:type="spellEnd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 xml:space="preserve"> </w:t>
            </w:r>
            <w:proofErr w:type="spellStart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>giả</w:t>
            </w:r>
            <w:proofErr w:type="spellEnd"/>
            <w:r w:rsidRPr="0064632F">
              <w:rPr>
                <w:rFonts w:ascii="Times New Roman" w:hAnsi="Times New Roman" w:cs="Times New Roman"/>
                <w:i/>
                <w:sz w:val="26"/>
                <w:szCs w:val="26"/>
              </w:rPr>
              <w:t>)</w:t>
            </w:r>
          </w:p>
        </w:tc>
      </w:tr>
    </w:tbl>
    <w:p w:rsidR="00272949" w:rsidRPr="00556EFB" w:rsidRDefault="00272949" w:rsidP="00272949">
      <w:pPr>
        <w:spacing w:before="120" w:after="0" w:line="240" w:lineRule="auto"/>
        <w:jc w:val="right"/>
        <w:rPr>
          <w:rFonts w:ascii="Times New Roman" w:hAnsi="Times New Roman" w:cs="Times New Roman"/>
          <w:sz w:val="26"/>
          <w:szCs w:val="26"/>
        </w:rPr>
      </w:pPr>
    </w:p>
    <w:p w:rsidR="00272949" w:rsidRPr="00BF51E6" w:rsidRDefault="00272949" w:rsidP="00272949">
      <w:pPr>
        <w:spacing w:before="120" w:after="0" w:line="240" w:lineRule="auto"/>
        <w:rPr>
          <w:rFonts w:eastAsia="Times New Roman"/>
          <w:color w:val="000000"/>
        </w:rPr>
        <w:sectPr w:rsidR="00272949" w:rsidRPr="00BF51E6" w:rsidSect="00272949">
          <w:pgSz w:w="11907" w:h="16839" w:code="9"/>
          <w:pgMar w:top="1134" w:right="1134" w:bottom="1134" w:left="1701" w:header="720" w:footer="720" w:gutter="0"/>
          <w:cols w:space="720"/>
          <w:docGrid w:linePitch="360"/>
        </w:sectPr>
      </w:pPr>
    </w:p>
    <w:p w:rsidR="00272949" w:rsidRDefault="00272949" w:rsidP="00272949">
      <w:pPr>
        <w:spacing w:before="120" w:after="0" w:line="240" w:lineRule="auto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sectPr w:rsidR="00272949" w:rsidSect="00556EFB">
          <w:type w:val="continuous"/>
          <w:pgSz w:w="11907" w:h="16839" w:code="9"/>
          <w:pgMar w:top="1134" w:right="1134" w:bottom="1134" w:left="1418" w:header="720" w:footer="720" w:gutter="0"/>
          <w:cols w:space="720"/>
          <w:docGrid w:linePitch="360"/>
        </w:sectPr>
      </w:pPr>
    </w:p>
    <w:p w:rsidR="00272949" w:rsidRPr="00556EFB" w:rsidRDefault="00272949" w:rsidP="00272949">
      <w:pPr>
        <w:spacing w:before="120" w:after="120" w:line="240" w:lineRule="auto"/>
        <w:rPr>
          <w:rFonts w:ascii="Times New Roman" w:hAnsi="Times New Roman" w:cs="Times New Roman"/>
          <w:sz w:val="26"/>
          <w:szCs w:val="26"/>
        </w:rPr>
      </w:pPr>
    </w:p>
    <w:p w:rsidR="000148D3" w:rsidRDefault="00E54709"/>
    <w:sectPr w:rsidR="000148D3" w:rsidSect="00272949">
      <w:type w:val="continuous"/>
      <w:pgSz w:w="11907" w:h="16839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9A2359"/>
    <w:multiLevelType w:val="hybridMultilevel"/>
    <w:tmpl w:val="93B61C26"/>
    <w:lvl w:ilvl="0" w:tplc="2DF201CE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DCytLQ0NzYyMbVU0lEKTi0uzszPAykwrAUAd6h1xiwAAAA="/>
  </w:docVars>
  <w:rsids>
    <w:rsidRoot w:val="00272949"/>
    <w:rsid w:val="00061D3A"/>
    <w:rsid w:val="0007774A"/>
    <w:rsid w:val="000D5EE9"/>
    <w:rsid w:val="001741C3"/>
    <w:rsid w:val="00261DCB"/>
    <w:rsid w:val="00272949"/>
    <w:rsid w:val="00395EAB"/>
    <w:rsid w:val="00451DCA"/>
    <w:rsid w:val="00567A26"/>
    <w:rsid w:val="00791D1D"/>
    <w:rsid w:val="007C6BD3"/>
    <w:rsid w:val="007F338A"/>
    <w:rsid w:val="008721AC"/>
    <w:rsid w:val="0098704A"/>
    <w:rsid w:val="00A517AD"/>
    <w:rsid w:val="00A930AF"/>
    <w:rsid w:val="00B2409B"/>
    <w:rsid w:val="00B80805"/>
    <w:rsid w:val="00CE7C44"/>
    <w:rsid w:val="00E35657"/>
    <w:rsid w:val="00E54709"/>
    <w:rsid w:val="00F0335F"/>
    <w:rsid w:val="00F75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1C0E0"/>
  <w15:chartTrackingRefBased/>
  <w15:docId w15:val="{2A1B4BF5-EDD7-44DA-99F3-A556AD985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29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272949"/>
    <w:rPr>
      <w:i/>
      <w:iCs/>
    </w:rPr>
  </w:style>
  <w:style w:type="table" w:styleId="TableGrid">
    <w:name w:val="Table Grid"/>
    <w:basedOn w:val="TableNormal"/>
    <w:uiPriority w:val="39"/>
    <w:rsid w:val="00272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29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ao duy nguyễn</cp:lastModifiedBy>
  <cp:revision>24</cp:revision>
  <dcterms:created xsi:type="dcterms:W3CDTF">2018-05-09T03:16:00Z</dcterms:created>
  <dcterms:modified xsi:type="dcterms:W3CDTF">2018-08-20T05:12:00Z</dcterms:modified>
</cp:coreProperties>
</file>